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jc w:val="right"/>
        <w:rPr>
          <w:rFonts w:ascii="Times New Roman" w:hAnsi="Times New Roman" w:cs="Times New Roman"/>
          <w:i/>
          <w:sz w:val="28"/>
          <w:szCs w:val="28"/>
          <w:lang w:val="kk-KZ"/>
        </w:rPr>
      </w:pPr>
      <w:r>
        <w:rPr>
          <w:rFonts w:ascii="Times New Roman" w:hAnsi="Times New Roman" w:cs="Times New Roman"/>
          <w:i/>
          <w:sz w:val="28"/>
          <w:szCs w:val="28"/>
          <w:lang w:val="kk-KZ"/>
        </w:rPr>
        <w:t>К</w:t>
      </w:r>
      <w:r>
        <w:rPr>
          <w:rFonts w:ascii="Times New Roman" w:hAnsi="Times New Roman" w:cs="Times New Roman"/>
          <w:i/>
          <w:sz w:val="28"/>
          <w:szCs w:val="28"/>
        </w:rPr>
        <w:t>онкурстық құжаттамаға</w:t>
      </w:r>
    </w:p>
    <w:p>
      <w:pPr>
        <w:pStyle w:val="7"/>
        <w:spacing w:line="240" w:lineRule="auto"/>
        <w:jc w:val="righ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lang w:val="kk-KZ"/>
        </w:rPr>
        <w:t>2-қ</w:t>
      </w:r>
      <w:r>
        <w:rPr>
          <w:rFonts w:ascii="Times New Roman" w:hAnsi="Times New Roman" w:cs="Times New Roman"/>
          <w:i/>
          <w:sz w:val="28"/>
          <w:szCs w:val="28"/>
        </w:rPr>
        <w:t>осымша</w:t>
      </w:r>
    </w:p>
    <w:p>
      <w:pPr>
        <w:pStyle w:val="6"/>
        <w:jc w:val="center"/>
        <w:rPr>
          <w:rFonts w:ascii="Times New Roman" w:hAnsi="Times New Roman"/>
          <w:b/>
          <w:sz w:val="28"/>
          <w:szCs w:val="28"/>
          <w:lang w:val="kk-KZ"/>
        </w:rPr>
      </w:pPr>
    </w:p>
    <w:p>
      <w:pPr>
        <w:pStyle w:val="6"/>
        <w:jc w:val="center"/>
        <w:rPr>
          <w:rFonts w:ascii="Times New Roman" w:hAnsi="Times New Roman"/>
          <w:b/>
          <w:sz w:val="28"/>
          <w:szCs w:val="28"/>
          <w:lang w:val="kk-KZ"/>
        </w:rPr>
      </w:pPr>
      <w:bookmarkStart w:id="0" w:name="_GoBack"/>
      <w:r>
        <w:rPr>
          <w:rFonts w:ascii="Times New Roman" w:hAnsi="Times New Roman"/>
          <w:b/>
          <w:sz w:val="28"/>
          <w:szCs w:val="28"/>
          <w:lang w:val="kk-KZ"/>
        </w:rPr>
        <w:t>Техникалық ерекшелік және біліктілік туралы мәліметтер</w:t>
      </w:r>
    </w:p>
    <w:bookmarkEnd w:id="0"/>
    <w:p>
      <w:pPr>
        <w:pStyle w:val="4"/>
        <w:spacing w:before="0" w:beforeAutospacing="0" w:after="0" w:afterAutospacing="0"/>
        <w:jc w:val="center"/>
        <w:rPr>
          <w:b/>
          <w:sz w:val="28"/>
          <w:szCs w:val="28"/>
          <w:lang w:val="kk-KZ"/>
        </w:rPr>
      </w:pPr>
      <w:r>
        <w:rPr>
          <w:b/>
          <w:bCs/>
          <w:sz w:val="28"/>
          <w:szCs w:val="28"/>
          <w:lang w:val="kk-KZ"/>
        </w:rPr>
        <w:t xml:space="preserve">2024 жылы </w:t>
      </w:r>
      <w:r>
        <w:rPr>
          <w:b/>
          <w:sz w:val="28"/>
          <w:szCs w:val="28"/>
          <w:lang w:val="kk-KZ"/>
        </w:rPr>
        <w:t xml:space="preserve">Жамбыл облысында </w:t>
      </w:r>
      <w:r>
        <w:rPr>
          <w:b/>
          <w:color w:val="FF0000"/>
          <w:sz w:val="28"/>
          <w:szCs w:val="28"/>
          <w:lang w:val="kk-KZ"/>
        </w:rPr>
        <w:t xml:space="preserve"> </w:t>
      </w:r>
      <w:r>
        <w:rPr>
          <w:b/>
          <w:sz w:val="28"/>
          <w:szCs w:val="28"/>
          <w:lang w:val="kk-KZ"/>
        </w:rPr>
        <w:t xml:space="preserve">ермен жыныстық қатынасқа түсетін ерлер (ЕЖЕ) мен трансгендер адамдар (ТГА) арасында АИТВ-инфекциясын алдын алу үшін көрсетілетін қызметтерді </w:t>
      </w:r>
      <w:r>
        <w:rPr>
          <w:b/>
          <w:color w:val="000000"/>
          <w:sz w:val="28"/>
          <w:szCs w:val="28"/>
          <w:lang w:val="kk-KZ"/>
        </w:rPr>
        <w:t>үздіксіз алуға бағытталған</w:t>
      </w:r>
      <w:r>
        <w:rPr>
          <w:b/>
          <w:sz w:val="28"/>
          <w:szCs w:val="28"/>
          <w:lang w:val="kk-KZ"/>
        </w:rPr>
        <w:t xml:space="preserve"> </w:t>
      </w:r>
      <w:r>
        <w:rPr>
          <w:b/>
          <w:bCs/>
          <w:sz w:val="28"/>
          <w:szCs w:val="28"/>
          <w:lang w:val="kk-KZ"/>
        </w:rPr>
        <w:t xml:space="preserve">іс-шараларды өткізу </w:t>
      </w:r>
      <w:r>
        <w:rPr>
          <w:b/>
          <w:sz w:val="28"/>
          <w:szCs w:val="28"/>
          <w:lang w:val="kk-KZ"/>
        </w:rPr>
        <w:t xml:space="preserve"> </w:t>
      </w:r>
    </w:p>
    <w:p>
      <w:pPr>
        <w:pStyle w:val="4"/>
        <w:spacing w:before="0" w:beforeAutospacing="0" w:after="0" w:afterAutospacing="0"/>
        <w:jc w:val="center"/>
        <w:rPr>
          <w:b/>
          <w:sz w:val="28"/>
          <w:szCs w:val="28"/>
          <w:lang w:val="kk-KZ"/>
        </w:rPr>
      </w:pPr>
    </w:p>
    <w:tbl>
      <w:tblPr>
        <w:tblStyle w:val="5"/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43"/>
        <w:gridCol w:w="1965"/>
        <w:gridCol w:w="68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31" w:hRule="atLeast"/>
        </w:trPr>
        <w:tc>
          <w:tcPr>
            <w:tcW w:w="74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 xml:space="preserve">Лот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№ </w:t>
            </w:r>
          </w:p>
        </w:tc>
        <w:tc>
          <w:tcPr>
            <w:tcW w:w="1965" w:type="dxa"/>
          </w:tcPr>
          <w:p>
            <w:pPr>
              <w:pStyle w:val="4"/>
              <w:spacing w:before="0" w:beforeAutospacing="0" w:after="240" w:afterAutospacing="0"/>
              <w:jc w:val="center"/>
              <w:rPr>
                <w:sz w:val="28"/>
                <w:szCs w:val="28"/>
                <w:lang w:val="kk-KZ"/>
              </w:rPr>
            </w:pPr>
            <w:r>
              <w:rPr>
                <w:rFonts w:eastAsiaTheme="minorHAnsi"/>
                <w:bCs/>
                <w:sz w:val="28"/>
                <w:szCs w:val="28"/>
                <w:lang w:val="kk-KZ" w:eastAsia="en-US"/>
              </w:rPr>
              <w:t>Қызмет атауы</w:t>
            </w:r>
          </w:p>
        </w:tc>
        <w:tc>
          <w:tcPr>
            <w:tcW w:w="6868" w:type="dxa"/>
          </w:tcPr>
          <w:p>
            <w:pPr>
              <w:pStyle w:val="4"/>
              <w:spacing w:before="0" w:beforeAutospacing="0" w:after="240" w:afterAutospacing="0"/>
              <w:jc w:val="center"/>
              <w:rPr>
                <w:sz w:val="28"/>
                <w:szCs w:val="28"/>
                <w:lang w:val="kk-KZ"/>
              </w:rPr>
            </w:pPr>
            <w:r>
              <w:rPr>
                <w:sz w:val="28"/>
                <w:szCs w:val="28"/>
              </w:rPr>
              <w:t>Техникалық сипаттамас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4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.1</w:t>
            </w:r>
          </w:p>
        </w:tc>
        <w:tc>
          <w:tcPr>
            <w:tcW w:w="19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ЕЖЕ мен ТГА арасында АИТВ-инфекциясын алдын алуға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kk-KZ"/>
              </w:rPr>
              <w:t>бағытталған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kk-KZ"/>
              </w:rPr>
              <w:t>іс-шараларды өткізу</w:t>
            </w:r>
          </w:p>
        </w:tc>
        <w:tc>
          <w:tcPr>
            <w:tcW w:w="6868" w:type="dxa"/>
          </w:tcPr>
          <w:p>
            <w:pPr>
              <w:tabs>
                <w:tab w:val="left" w:pos="567"/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Ж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абдықтаушы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ЕЖЕ мен ТГ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ұсынуы керек:</w:t>
            </w:r>
          </w:p>
          <w:p>
            <w:pPr>
              <w:tabs>
                <w:tab w:val="left" w:pos="567"/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презервативтер, 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  <w:t>лубриканттар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 және ақпараттық-білім беру компоненті (АББК)</w:t>
            </w:r>
          </w:p>
          <w:p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ЕЖЕ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  <w:t xml:space="preserve"> арасында АИТВ-инфекциясының, жыныстық жолмен берілетін инфекциялардың (ЖЖБИ) алдын алу бойынша шағын сессиялар түріндегі қауіпті жыныстық мінез-құлықпен байланысты тәуекелдер туралы ақпараттандыру және қауіпсіз мінез-құлық практикасына оқыту және ағарту жұмыстарын жүргізу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/>
                <w:sz w:val="28"/>
                <w:szCs w:val="28"/>
                <w:lang w:val="kk-KZ"/>
              </w:rPr>
              <w:t>АИТВ-инфекциясына тестілеуден өтуге ЕЖЕ-дәі ынталандыру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/>
                <w:sz w:val="28"/>
                <w:szCs w:val="28"/>
                <w:lang w:val="kk-KZ"/>
              </w:rPr>
              <w:t>АИТВ-инфекциясына бұрын және кейін тест өткізуде кеңес беру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/>
                <w:sz w:val="28"/>
                <w:szCs w:val="28"/>
                <w:lang w:val="kk-KZ"/>
              </w:rPr>
              <w:t>ЕЖЕ арасында АИТВ-инфекциясының жаңа жағдайларын анықтау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/>
                <w:sz w:val="28"/>
                <w:szCs w:val="28"/>
                <w:lang w:val="kk-KZ"/>
              </w:rPr>
              <w:t>ЖЖБИ тексеру үшін сенім пункттеріне және достық кабинеттерге ЕЖЕ тарту/сүйемелдеу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/>
                <w:sz w:val="28"/>
                <w:szCs w:val="28"/>
                <w:lang w:val="kk-KZ"/>
              </w:rPr>
              <w:t>Байланыс алдындағы профилактиканы алу үшін клиенттерді Достық кабинеттерге жіберу.</w:t>
            </w:r>
          </w:p>
          <w:p>
            <w:pPr>
              <w:pStyle w:val="7"/>
              <w:tabs>
                <w:tab w:val="left" w:pos="567"/>
              </w:tabs>
              <w:spacing w:after="0" w:line="240" w:lineRule="auto"/>
              <w:ind w:left="0"/>
              <w:jc w:val="both"/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  <w:t xml:space="preserve">АИТВ-инфекциясы мен ЖЖБИ-ге тексеру үшін сенім пункттеріне және достық кабинеттерге 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ЕЖЕ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  <w:t xml:space="preserve"> тарту/сүйемелдеу.</w:t>
            </w:r>
          </w:p>
          <w:p>
            <w:pPr>
              <w:pStyle w:val="7"/>
              <w:tabs>
                <w:tab w:val="left" w:pos="567"/>
              </w:tabs>
              <w:spacing w:after="0" w:line="240" w:lineRule="auto"/>
              <w:ind w:left="0"/>
              <w:jc w:val="both"/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  <w:t xml:space="preserve">АИТВ-инфекциясы немесе басқа ЖЖБИ диагнозы қойылған 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ЕЖЕ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  <w:t xml:space="preserve"> тиісті қызметтерді алу үшін қайта бағыттау.</w:t>
            </w:r>
          </w:p>
          <w:p>
            <w:pPr>
              <w:pStyle w:val="7"/>
              <w:tabs>
                <w:tab w:val="left" w:pos="567"/>
                <w:tab w:val="left" w:pos="993"/>
              </w:tabs>
              <w:spacing w:after="0" w:line="240" w:lineRule="auto"/>
              <w:ind w:left="0"/>
              <w:jc w:val="both"/>
              <w:rPr>
                <w:rFonts w:ascii="Times New Roman" w:hAnsi="Times New Roman" w:eastAsia="MS Mincho" w:cs="Times New Roman"/>
                <w:sz w:val="28"/>
                <w:szCs w:val="28"/>
                <w:lang w:val="kk-KZ" w:eastAsia="ja-JP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ЕЖЕ</w:t>
            </w:r>
            <w:r>
              <w:rPr>
                <w:rFonts w:ascii="Times New Roman" w:hAnsi="Times New Roman" w:eastAsia="MS Mincho" w:cs="Times New Roman"/>
                <w:sz w:val="28"/>
                <w:szCs w:val="28"/>
                <w:lang w:val="kk-KZ" w:eastAsia="ja-JP"/>
              </w:rPr>
              <w:t xml:space="preserve"> терапевтік бағдарламаларға (РҚТ, химиопрофилактика/туберкулезді емдеу,  опиоидты агонистермен қолдау терапиясы (ОАҚК) гепатиттер, ЖЖБИ, жыныстық және репродуктивті денсаулық және т. б.) бейімділікті қолдау.</w:t>
            </w:r>
          </w:p>
          <w:p>
            <w:pPr>
              <w:pStyle w:val="7"/>
              <w:tabs>
                <w:tab w:val="left" w:pos="567"/>
                <w:tab w:val="left" w:pos="993"/>
              </w:tabs>
              <w:spacing w:after="0" w:line="240" w:lineRule="auto"/>
              <w:ind w:left="0"/>
              <w:jc w:val="both"/>
              <w:rPr>
                <w:rFonts w:ascii="Times New Roman" w:hAnsi="Times New Roman" w:eastAsia="MS Mincho" w:cs="Times New Roman"/>
                <w:sz w:val="28"/>
                <w:szCs w:val="28"/>
                <w:lang w:val="kk-KZ" w:eastAsia="ja-JP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ЕЖЕ-ге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  <w:t xml:space="preserve"> профилактикалық көмек және әлеуметтік қолдау көрсететін өңірдегі қолданыстағы медициналық ұйымдар мен ҮЕҰ туралы ақпарат беру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. </w:t>
            </w:r>
            <w:r>
              <w:rPr>
                <w:rFonts w:ascii="Times New Roman" w:hAnsi="Times New Roman" w:eastAsia="MS Mincho" w:cs="Times New Roman"/>
                <w:sz w:val="28"/>
                <w:szCs w:val="28"/>
                <w:lang w:val="kk-KZ" w:eastAsia="ja-JP"/>
              </w:rPr>
              <w:t xml:space="preserve"> </w:t>
            </w:r>
          </w:p>
          <w:p>
            <w:pPr>
              <w:pStyle w:val="7"/>
              <w:tabs>
                <w:tab w:val="left" w:pos="567"/>
                <w:tab w:val="left" w:pos="851"/>
              </w:tabs>
              <w:spacing w:after="0" w:line="240" w:lineRule="auto"/>
              <w:ind w:left="0"/>
              <w:jc w:val="both"/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  <w:t>Эпидемиологиялық қадағалау немесе басқа да зерттеулер жүргізуге қатысу.</w:t>
            </w:r>
          </w:p>
          <w:p>
            <w:pPr>
              <w:pStyle w:val="7"/>
              <w:tabs>
                <w:tab w:val="left" w:pos="567"/>
                <w:tab w:val="left" w:pos="851"/>
              </w:tabs>
              <w:spacing w:after="0" w:line="240" w:lineRule="auto"/>
              <w:ind w:left="0"/>
              <w:jc w:val="both"/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</w:pPr>
            <w:r>
              <w:rPr>
                <w:rFonts w:ascii="Times New Roman" w:hAnsi="Times New Roman"/>
                <w:sz w:val="28"/>
                <w:szCs w:val="28"/>
                <w:lang w:val="kk-KZ"/>
              </w:rPr>
              <w:t xml:space="preserve">Берілген үлестірме материалдың (презервативтер, 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  <w:t>лубриканттар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 және АББК</w:t>
            </w:r>
            <w:r>
              <w:rPr>
                <w:rFonts w:ascii="Times New Roman" w:hAnsi="Times New Roman"/>
                <w:sz w:val="28"/>
                <w:szCs w:val="28"/>
                <w:lang w:val="kk-KZ"/>
              </w:rPr>
              <w:t>) және көрсетілген қызметтердің (тестілеуге, әңгімелесуге, шағын-сессияларға, қайта бағыттауға және т. б. жолдау) есебін Қолданыстағы НҚА сәйкес есепке алу-есептілік құжаттамасын толтыра отырып жүргізу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val="kk-KZ" w:eastAsia="ru-RU"/>
              </w:rPr>
              <w:t>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/>
                <w:sz w:val="28"/>
                <w:szCs w:val="28"/>
                <w:lang w:val="kk-KZ"/>
              </w:rPr>
              <w:t>Маршруттық парақтарды уақтылы ұсыну (айына кемінде 2 рет база жөніндегі маманға)</w:t>
            </w:r>
            <w:r>
              <w:rPr>
                <w:rFonts w:ascii="Times New Roman" w:hAnsi="Times New Roman" w:eastAsia="MS Mincho"/>
                <w:sz w:val="28"/>
                <w:szCs w:val="28"/>
                <w:lang w:val="kk-KZ" w:eastAsia="ja-JP"/>
              </w:rPr>
              <w:t xml:space="preserve">. 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/>
                <w:sz w:val="28"/>
                <w:szCs w:val="28"/>
                <w:lang w:val="kk-KZ"/>
              </w:rPr>
              <w:t>Жоба үйлестірушісіне атқарылған жұмыс туралы есептерді уақтылы ұсыну</w:t>
            </w:r>
            <w:r>
              <w:rPr>
                <w:rFonts w:ascii="Times New Roman" w:hAnsi="Times New Roman" w:eastAsia="MS Mincho"/>
                <w:sz w:val="28"/>
                <w:szCs w:val="28"/>
                <w:lang w:val="kk-KZ" w:eastAsia="ja-JP"/>
              </w:rPr>
              <w:t>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napToGrid w:val="0"/>
                <w:sz w:val="28"/>
                <w:szCs w:val="28"/>
                <w:lang w:val="kk-KZ"/>
              </w:rPr>
            </w:pPr>
            <w:r>
              <w:rPr>
                <w:rFonts w:ascii="Times New Roman" w:hAnsi="Times New Roman"/>
                <w:sz w:val="28"/>
                <w:szCs w:val="28"/>
                <w:lang w:val="kk-KZ"/>
              </w:rPr>
              <w:t>АИТВ-инфекциясының, ВГВ, ВГС, ЖЖБИ, туберкулездің алдын алу, зиянды азайту бағдарламалары бойынша білім деңгейін арттыру</w:t>
            </w:r>
            <w:r>
              <w:rPr>
                <w:rFonts w:ascii="Times New Roman" w:hAnsi="Times New Roman"/>
                <w:snapToGrid w:val="0"/>
                <w:sz w:val="28"/>
                <w:szCs w:val="28"/>
                <w:lang w:val="kk-KZ"/>
              </w:rPr>
              <w:t>.</w:t>
            </w:r>
          </w:p>
          <w:p>
            <w:pPr>
              <w:pStyle w:val="7"/>
              <w:tabs>
                <w:tab w:val="left" w:pos="352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p>
            <w:pPr>
              <w:pStyle w:val="7"/>
              <w:numPr>
                <w:ilvl w:val="0"/>
                <w:numId w:val="1"/>
              </w:numPr>
              <w:tabs>
                <w:tab w:val="left" w:pos="567"/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Өнім беруші жыл соңына 1 аутрич-қызметкерге 90 ЕЖЕ профилактикалық бағдарламалармен қамтуды қамтамасыз етуі тиіс;</w:t>
            </w:r>
          </w:p>
          <w:p>
            <w:pPr>
              <w:tabs>
                <w:tab w:val="left" w:pos="567"/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Жабдықтаушы тестілеумен қамтуды профилактикалық қамтудан кемінде 90% қамтамасыз етуі тиіс (90 клиент қамтылған кезде 81 клиент тексерілуі тиіс);</w:t>
            </w:r>
          </w:p>
          <w:p>
            <w:pPr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   - клиенттер арасында АИТВ-инфекциясының кем дегенде 2 жаңа жағдайын анықтау;</w:t>
            </w:r>
          </w:p>
          <w:p>
            <w:pPr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  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  байланыс алдындағы профилактиканы кемінде 16 клиент алуы тиіс.</w:t>
            </w:r>
          </w:p>
          <w:p>
            <w:pPr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Бір ай ішінде аутрич-қызметкер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 келесіні орындауға тиіс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  <w:p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  кем дегенде 55 клиентке қол жеткізіңіз;</w:t>
            </w:r>
          </w:p>
          <w:p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  кем дегенде 3 жаңа клиентті тарту;</w:t>
            </w:r>
          </w:p>
          <w:p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- АИТВ-инфекциясына кемінде 7 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к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лиентті тексеру.</w:t>
            </w:r>
          </w:p>
          <w:p>
            <w:pPr>
              <w:pStyle w:val="7"/>
              <w:numPr>
                <w:ilvl w:val="0"/>
                <w:numId w:val="1"/>
              </w:numPr>
              <w:tabs>
                <w:tab w:val="left" w:pos="567"/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Өнім беруші 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ХНТ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расында АИТВ-инфекциясының профилактикасына Мемлекеттік әлеуметтік тапсырысты/грантты тартуға қол жеткізуге тиіс</w:t>
            </w:r>
          </w:p>
          <w:p>
            <w:pPr>
              <w:pStyle w:val="7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1 аутрич-қызметкерге жұмыс жүктемесі жылына кемінде 90 клиентті құрайды.</w:t>
            </w:r>
          </w:p>
          <w:p>
            <w:pPr>
              <w:pStyle w:val="7"/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  <w:tbl>
            <w:tblPr>
              <w:tblStyle w:val="3"/>
              <w:tblW w:w="0" w:type="auto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577"/>
              <w:gridCol w:w="2018"/>
              <w:gridCol w:w="1078"/>
              <w:gridCol w:w="956"/>
              <w:gridCol w:w="750"/>
              <w:gridCol w:w="213"/>
              <w:gridCol w:w="1050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60" w:hRule="atLeast"/>
              </w:trPr>
              <w:tc>
                <w:tcPr>
                  <w:tcW w:w="577" w:type="dxa"/>
                  <w:vMerge w:val="restart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  <w:t>№</w:t>
                  </w:r>
                </w:p>
              </w:tc>
              <w:tc>
                <w:tcPr>
                  <w:tcW w:w="2018" w:type="dxa"/>
                  <w:vMerge w:val="restart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val="kk-KZ" w:eastAsia="ru-RU"/>
                    </w:rPr>
                    <w:t>ЕЖЕ-</w:t>
                  </w: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  <w:t>мен жұмыс істеуге арналған индикаторлар</w:t>
                  </w:r>
                </w:p>
              </w:tc>
              <w:tc>
                <w:tcPr>
                  <w:tcW w:w="4047" w:type="dxa"/>
                  <w:gridSpan w:val="5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  <w:t>Жоспарлы мәндер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020" w:hRule="atLeast"/>
              </w:trPr>
              <w:tc>
                <w:tcPr>
                  <w:tcW w:w="577" w:type="dxa"/>
                  <w:vMerge w:val="continue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</w:pPr>
                </w:p>
              </w:tc>
              <w:tc>
                <w:tcPr>
                  <w:tcW w:w="2018" w:type="dxa"/>
                  <w:vMerge w:val="continue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</w:pP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  <w:t>1 кв.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  <w:t xml:space="preserve">6 </w:t>
                  </w: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val="kk-KZ" w:eastAsia="ru-RU"/>
                    </w:rPr>
                    <w:t>айға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  <w:t xml:space="preserve">9 </w:t>
                  </w: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val="kk-KZ" w:eastAsia="ru-RU"/>
                    </w:rPr>
                    <w:t>айға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  <w:t xml:space="preserve"> 12</w:t>
                  </w: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val="kk-KZ" w:eastAsia="ru-RU"/>
                    </w:rPr>
                    <w:t xml:space="preserve"> айға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699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1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 xml:space="preserve">Профилактикалық бағдарламалармен қамтылған </w:t>
                  </w:r>
                  <w:r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  <w:t>ЕЖЕ</w:t>
                  </w: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 xml:space="preserve"> саны,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340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430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610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780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265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2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 xml:space="preserve">АИТВ-инфекциясына тестілеуден өткен </w:t>
                  </w:r>
                  <w:r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  <w:t>ЕЖЕ</w:t>
                  </w: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 xml:space="preserve"> пайызы (кәсіптік бағдарламалармен қамтудан), ҮЕҰ деректері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70%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80%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85%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90%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214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3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 xml:space="preserve">АИТВ-инфекциясына тестілеуден өткен </w:t>
                  </w:r>
                  <w:r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  <w:t>ЕЖЕ</w:t>
                  </w: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 xml:space="preserve"> саны (кәсіптік бағдарламалармен қамтудан), ҮЕҰ деректері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238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344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519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702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725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4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Таратылған презервативтер саны (кем емес)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12 750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32 250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68 625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117 000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1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5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  <w:t>Таратылған майлау материалдарының саны (кемінде)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12 750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32 250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68 625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117 000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17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6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  <w:t>Кәсіптік бағдарламаға тартылған жаңа ЕЖЕ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340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430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610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780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27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7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  <w:t>ҮЕҰ базасында тексерілген клиенттер саны, оның ішінде: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236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341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513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695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96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8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  <w:t>ҮЕҰ кеңсесінде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94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136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205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278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18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9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далада (аутрич-қызметкерлер)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141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204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308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417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906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10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АИТВ ға оң нәтижесі бар ҮЕҰ базасында зерттелген клиенттер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  8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13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16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19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755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11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ЖИТС орталығына қосымша тексеруге жіберілген АИТВ-ға оң нәтиже берген клиенттер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  7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12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15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18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63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12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ҮЕҰ клиенттері арасында анықталған АИТВ-инфекциясының жаңа жағдайларының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  6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11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12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17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413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13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АИТВ орталығына (мотивациялық компонент)</w:t>
                  </w:r>
                  <w:r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  <w:t xml:space="preserve"> </w:t>
                  </w: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есепке қойылған АИТВ-инфекциясы бар жаңадан анықталған клиенттердің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  5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10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13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16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755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val="kk-KZ" w:eastAsia="ru-RU"/>
                    </w:rPr>
                    <w:t>14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Достық кабинетке жіберілген клиенттер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150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240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330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417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15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ru-RU"/>
                    </w:rPr>
                    <w:t>Байланысқа дейінгі профилактика</w:t>
                  </w:r>
                  <w:r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val="kk-KZ" w:eastAsia="ru-RU"/>
                    </w:rPr>
                    <w:t>ға</w:t>
                  </w:r>
                  <w:r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ru-RU"/>
                    </w:rPr>
                    <w:t xml:space="preserve"> жіберілген </w:t>
                  </w:r>
                  <w:r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val="kk-KZ" w:eastAsia="ru-RU"/>
                    </w:rPr>
                    <w:t>ЕЖЕ</w:t>
                  </w:r>
                  <w:r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ru-RU"/>
                    </w:rPr>
                    <w:t xml:space="preserve">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100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130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200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278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170" w:hRule="atLeast"/>
              </w:trPr>
              <w:tc>
                <w:tcPr>
                  <w:tcW w:w="577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nil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16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ru-RU"/>
                    </w:rPr>
                    <w:t>Байланысқа дейінгі профилактика алатын</w:t>
                  </w:r>
                  <w:r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val="kk-KZ" w:eastAsia="ru-RU"/>
                    </w:rPr>
                    <w:t xml:space="preserve"> ЕЖЕ</w:t>
                  </w:r>
                  <w:r>
                    <w:rPr>
                      <w:rFonts w:eastAsia="Times New Roman" w:cstheme="minorHAnsi"/>
                      <w:color w:val="000000"/>
                      <w:sz w:val="20"/>
                      <w:szCs w:val="20"/>
                      <w:lang w:eastAsia="ru-RU"/>
                    </w:rPr>
                    <w:t xml:space="preserve"> саны (мотивациялық компонент)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50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80   </w:t>
                  </w:r>
                </w:p>
              </w:tc>
              <w:tc>
                <w:tcPr>
                  <w:tcW w:w="9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110   </w:t>
                  </w:r>
                </w:p>
              </w:tc>
              <w:tc>
                <w:tcPr>
                  <w:tcW w:w="10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139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90" w:hRule="atLeast"/>
              </w:trPr>
              <w:tc>
                <w:tcPr>
                  <w:tcW w:w="577" w:type="dxa"/>
                  <w:vMerge w:val="restart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  <w:t>№</w:t>
                  </w:r>
                </w:p>
              </w:tc>
              <w:tc>
                <w:tcPr>
                  <w:tcW w:w="2018" w:type="dxa"/>
                  <w:vMerge w:val="restart"/>
                  <w:tcBorders>
                    <w:top w:val="single" w:color="auto" w:sz="8" w:space="0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val="kk-KZ" w:eastAsia="ru-RU"/>
                    </w:rPr>
                    <w:t>ТГА-</w:t>
                  </w: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  <w:t>мен жұмыс істеуге арналған индикаторлар</w:t>
                  </w:r>
                </w:p>
              </w:tc>
              <w:tc>
                <w:tcPr>
                  <w:tcW w:w="4047" w:type="dxa"/>
                  <w:gridSpan w:val="5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000000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val="kk-KZ" w:eastAsia="ru-RU"/>
                    </w:rPr>
                    <w:t>ЕЖЕ-</w:t>
                  </w:r>
                  <w:r>
                    <w:rPr>
                      <w:rFonts w:eastAsia="Times New Roman" w:cstheme="minorHAnsi"/>
                      <w:b/>
                      <w:bCs/>
                      <w:sz w:val="20"/>
                      <w:szCs w:val="20"/>
                      <w:lang w:eastAsia="ru-RU"/>
                    </w:rPr>
                    <w:t>мен жұмыс істеуге арналған индикаторлар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00" w:hRule="atLeast"/>
              </w:trPr>
              <w:tc>
                <w:tcPr>
                  <w:tcW w:w="577" w:type="dxa"/>
                  <w:vMerge w:val="continue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</w:pPr>
                </w:p>
              </w:tc>
              <w:tc>
                <w:tcPr>
                  <w:tcW w:w="2018" w:type="dxa"/>
                  <w:vMerge w:val="continue"/>
                  <w:tcBorders>
                    <w:top w:val="single" w:color="auto" w:sz="8" w:space="0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</w:pPr>
                </w:p>
              </w:tc>
              <w:tc>
                <w:tcPr>
                  <w:tcW w:w="1078" w:type="dxa"/>
                  <w:tcBorders>
                    <w:top w:val="nil"/>
                    <w:left w:val="single" w:color="auto" w:sz="8" w:space="0"/>
                    <w:bottom w:val="nil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  <w:t xml:space="preserve"> 1 кв.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  <w:t xml:space="preserve"> 6</w:t>
                  </w:r>
                  <w:r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val="kk-KZ" w:eastAsia="ru-RU"/>
                    </w:rPr>
                    <w:t xml:space="preserve"> ай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nil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  <w:t xml:space="preserve">9 </w:t>
                  </w:r>
                  <w:r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val="kk-KZ" w:eastAsia="ru-RU"/>
                    </w:rPr>
                    <w:t>ай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nil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eastAsia="ru-RU"/>
                    </w:rPr>
                    <w:t xml:space="preserve"> 12 </w:t>
                  </w:r>
                  <w:r>
                    <w:rPr>
                      <w:rFonts w:ascii="Calibri" w:hAnsi="Calibri" w:eastAsia="Times New Roman" w:cs="Calibri"/>
                      <w:b/>
                      <w:bCs/>
                      <w:sz w:val="20"/>
                      <w:szCs w:val="20"/>
                      <w:lang w:val="kk-KZ" w:eastAsia="ru-RU"/>
                    </w:rPr>
                    <w:t>ай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769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1</w:t>
                  </w:r>
                </w:p>
              </w:tc>
              <w:tc>
                <w:tcPr>
                  <w:tcW w:w="2018" w:type="dxa"/>
                  <w:tcBorders>
                    <w:top w:val="single" w:color="auto" w:sz="4" w:space="0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Профилактикалық бағдарламалармен қамтылған ТГ</w:t>
                  </w: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  <w:t>А</w:t>
                  </w: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 xml:space="preserve"> саны,</w:t>
                  </w:r>
                </w:p>
              </w:tc>
              <w:tc>
                <w:tcPr>
                  <w:tcW w:w="1078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956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750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10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619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2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АИТВ-инфекциясына тестілеуден өткен ТГ</w:t>
                  </w: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  <w:t>А</w:t>
                  </w: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 xml:space="preserve"> пайызы (проф бағдарламалармен қамтудан), ҮЕҰ деректері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70%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80%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85%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90%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615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3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АИТВ-инфекциясына тестілеуден өткен ТГ</w:t>
                  </w: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  <w:t>А</w:t>
                  </w: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 xml:space="preserve"> саны (проф бағдарламалармен қамтудан), ҮЕҰ деректері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2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5   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7           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9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00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4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Таратылған презервативтер саны (кем емес)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113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450   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900   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1 500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785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  <w:t>5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Таратылған майлау материалдарының саны (кемінде)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113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450   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900   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1 500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698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6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t>Кәсіптік бағдарламаға тартылған жаңа ТГ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>10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840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7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t>ҮЕҰ базасында тексерілген клиенттер саны, оның ішінде: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2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5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eastAsia="Times New Roman" w:cstheme="minorHAnsi"/>
                      <w:sz w:val="20"/>
                      <w:szCs w:val="20"/>
                      <w:lang w:eastAsia="ru-RU"/>
                    </w:rPr>
                    <w:t>8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10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10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8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ҮЕҰ кеңсесінде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-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1   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1   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2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68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  <w:t>9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ҮЕҰ кеңсесінде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2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4   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   7   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8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295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10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  <w:t>АИТВ ға оң нәтижесі бар ҮЕҰ базасында зерттелген клиенттер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2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123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11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  <w:t>ЖИТС орталығына қосымша тексеруге жіберілген АИТВ-ға оң нәтиже берген клиенттер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2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105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12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  <w:t>ҮЕҰ клиенттері арасында анықталған АИТВ-инфекциясының жаңа жағдайларының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1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150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13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  <w:t>АИТВ орталығына есепке қойылған АИТВ-инфекциясы бар жаңадан анықталған клиенттердің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1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958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  <w:t>14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Достық кабинетке жіберілген клиенттер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1   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3             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6                   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         7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78" w:hRule="atLeast"/>
              </w:trPr>
              <w:tc>
                <w:tcPr>
                  <w:tcW w:w="57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  <w:t>15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color w:val="000000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rFonts w:ascii="Calibri" w:hAnsi="Calibri" w:eastAsia="Times New Roman" w:cs="Calibri"/>
                      <w:color w:val="000000"/>
                      <w:sz w:val="20"/>
                      <w:szCs w:val="20"/>
                      <w:lang w:val="kk-KZ" w:eastAsia="ru-RU"/>
                    </w:rPr>
                    <w:t>Байланысқа дейінгі профилактикаға бағытталған ТГА саны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sz w:val="20"/>
                      <w:szCs w:val="20"/>
                      <w:lang w:val="kk-KZ"/>
                    </w:rPr>
                    <w:t> 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sz w:val="20"/>
                      <w:szCs w:val="20"/>
                      <w:lang w:val="kk-KZ"/>
                    </w:rPr>
                    <w:t xml:space="preserve">              </w:t>
                  </w:r>
                  <w:r>
                    <w:rPr>
                      <w:sz w:val="20"/>
                      <w:szCs w:val="20"/>
                    </w:rPr>
                    <w:t xml:space="preserve">4   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val="kk-KZ" w:eastAsia="ru-RU"/>
                    </w:rPr>
                  </w:pPr>
                  <w:r>
                    <w:rPr>
                      <w:sz w:val="20"/>
                      <w:szCs w:val="20"/>
                    </w:rPr>
                    <w:t xml:space="preserve">      8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035" w:hRule="atLeast"/>
              </w:trPr>
              <w:tc>
                <w:tcPr>
                  <w:tcW w:w="577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sz w:val="20"/>
                      <w:szCs w:val="20"/>
                      <w:lang w:eastAsia="ru-RU"/>
                    </w:rPr>
                    <w:t>16</w:t>
                  </w:r>
                </w:p>
              </w:tc>
              <w:tc>
                <w:tcPr>
                  <w:tcW w:w="2018" w:type="dxa"/>
                  <w:tcBorders>
                    <w:top w:val="nil"/>
                    <w:left w:val="single" w:color="auto" w:sz="4" w:space="0"/>
                    <w:bottom w:val="single" w:color="auto" w:sz="8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ascii="Calibri" w:hAnsi="Calibri" w:eastAsia="Times New Roman" w:cs="Calibri"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ascii="Calibri" w:hAnsi="Calibri" w:eastAsia="Times New Roman" w:cs="Calibri"/>
                      <w:color w:val="000000"/>
                      <w:sz w:val="20"/>
                      <w:szCs w:val="20"/>
                      <w:lang w:eastAsia="ru-RU"/>
                    </w:rPr>
                    <w:t>Байланысқа дейінгі профилактиканы алатын ТГ</w:t>
                  </w:r>
                  <w:r>
                    <w:rPr>
                      <w:rFonts w:ascii="Calibri" w:hAnsi="Calibri" w:eastAsia="Times New Roman" w:cs="Calibri"/>
                      <w:color w:val="000000"/>
                      <w:sz w:val="20"/>
                      <w:szCs w:val="20"/>
                      <w:lang w:val="kk-KZ" w:eastAsia="ru-RU"/>
                    </w:rPr>
                    <w:t>А</w:t>
                  </w:r>
                  <w:r>
                    <w:rPr>
                      <w:rFonts w:ascii="Calibri" w:hAnsi="Calibri" w:eastAsia="Times New Roman" w:cs="Calibri"/>
                      <w:color w:val="000000"/>
                      <w:sz w:val="20"/>
                      <w:szCs w:val="20"/>
                      <w:lang w:eastAsia="ru-RU"/>
                    </w:rPr>
                    <w:t xml:space="preserve"> саны </w:t>
                  </w:r>
                </w:p>
              </w:tc>
              <w:tc>
                <w:tcPr>
                  <w:tcW w:w="1078" w:type="dxa"/>
                  <w:tcBorders>
                    <w:top w:val="nil"/>
                    <w:left w:val="nil"/>
                    <w:bottom w:val="single" w:color="auto" w:sz="8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b/>
                      <w:bCs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b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single" w:color="auto" w:sz="8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b/>
                      <w:bCs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b/>
                      <w:bCs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750" w:type="dxa"/>
                  <w:tcBorders>
                    <w:top w:val="nil"/>
                    <w:left w:val="nil"/>
                    <w:bottom w:val="single" w:color="auto" w:sz="8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b/>
                      <w:bCs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b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63" w:type="dxa"/>
                  <w:gridSpan w:val="2"/>
                  <w:tcBorders>
                    <w:top w:val="nil"/>
                    <w:left w:val="nil"/>
                    <w:bottom w:val="single" w:color="auto" w:sz="8" w:space="0"/>
                    <w:right w:val="single" w:color="auto" w:sz="8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ascii="Calibri" w:hAnsi="Calibri" w:eastAsia="Times New Roman" w:cs="Calibri"/>
                      <w:b/>
                      <w:bCs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b/>
                      <w:bCs/>
                      <w:color w:val="000000"/>
                      <w:sz w:val="20"/>
                      <w:szCs w:val="20"/>
                    </w:rPr>
                    <w:t>6</w:t>
                  </w:r>
                </w:p>
              </w:tc>
            </w:tr>
          </w:tbl>
          <w:p>
            <w:pPr>
              <w:pStyle w:val="7"/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</w:tc>
      </w:tr>
    </w:tbl>
    <w:p>
      <w:pPr>
        <w:tabs>
          <w:tab w:val="left" w:pos="851"/>
        </w:tabs>
        <w:spacing w:after="240"/>
        <w:jc w:val="both"/>
        <w:rPr>
          <w:rFonts w:ascii="Times New Roman" w:hAnsi="Times New Roman" w:cs="Times New Roman"/>
          <w:sz w:val="28"/>
          <w:szCs w:val="28"/>
          <w:lang w:val="kk-KZ"/>
        </w:rPr>
      </w:pPr>
    </w:p>
    <w:p>
      <w:pPr>
        <w:tabs>
          <w:tab w:val="left" w:pos="851"/>
        </w:tabs>
        <w:spacing w:after="240" w:line="240" w:lineRule="auto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1. Ықтимал жабдықтаушы туралы жалпы мәліметтер:</w:t>
      </w:r>
    </w:p>
    <w:tbl>
      <w:tblPr>
        <w:tblStyle w:val="5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96"/>
        <w:gridCol w:w="336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Ұйымның атауы  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Ықтимал жабдықтаушының заңды, пошталық мекенжайы және байланыс телефоны: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Заңды тұлғаның банктік деректемел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ері (БСН, БСК, ЖСК), сондай-ақ заңды тұлғаға қызмет көрсетілетін банктің немесе оның филиалының толық атауы мен мекенжайы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ңды тұлғаның бірінші басшысының ТАӘ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>
      <w:pPr>
        <w:spacing w:line="240" w:lineRule="auto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>
      <w:pPr>
        <w:spacing w:after="24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 Растайтын құжаттардың көшірмелерін қоса бере отырып, конкурста сатып алынатын қызметтерге ұқсас (ұқсас) соңғы үш жыл ішінде ықтимал жабдықтаушы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көрсеткен қызметтердің көлемі (болған жағдайда толтырылады).</w:t>
      </w:r>
    </w:p>
    <w:tbl>
      <w:tblPr>
        <w:tblStyle w:val="3"/>
        <w:tblW w:w="936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3"/>
        <w:gridCol w:w="1702"/>
        <w:gridCol w:w="1163"/>
        <w:gridCol w:w="1418"/>
        <w:gridCol w:w="1702"/>
        <w:gridCol w:w="153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78" w:hRule="atLeast"/>
        </w:trPr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Қызмет атауы</w:t>
            </w:r>
          </w:p>
        </w:tc>
        <w:tc>
          <w:tcPr>
            <w:tcW w:w="17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Қызмет көрсету орны</w:t>
            </w:r>
          </w:p>
        </w:tc>
        <w:tc>
          <w:tcPr>
            <w:tcW w:w="11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Тапсырыс берушінің атауы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Қызмет көрсету жылы мен айы</w:t>
            </w:r>
          </w:p>
        </w:tc>
        <w:tc>
          <w:tcPr>
            <w:tcW w:w="17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Растайтын құжаттың атауы, күні және нөмірі</w:t>
            </w:r>
          </w:p>
        </w:tc>
        <w:tc>
          <w:tcPr>
            <w:tcW w:w="15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Шарттың құны, теңг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</w:trPr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1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7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5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</w:trPr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</w:tc>
        <w:tc>
          <w:tcPr>
            <w:tcW w:w="17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  <w:highlight w:val="cyan"/>
              </w:rPr>
            </w:pPr>
          </w:p>
        </w:tc>
      </w:tr>
    </w:tbl>
    <w:p>
      <w:pPr>
        <w:spacing w:after="24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атып алынатын қызметтер нарығында жұмыс тәжірибесін растайтын құжаттар қызметтерді орындауға арналған шарттардың деректері болып табылады.</w:t>
      </w:r>
    </w:p>
    <w:p>
      <w:pPr>
        <w:spacing w:after="24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</w:t>
      </w:r>
      <w:r>
        <w:rPr>
          <w:rFonts w:ascii="Times New Roman" w:hAnsi="Times New Roman" w:cs="Times New Roman"/>
          <w:sz w:val="28"/>
          <w:szCs w:val="28"/>
          <w:lang w:val="kk-KZ"/>
        </w:rPr>
        <w:t>Ы</w:t>
      </w:r>
      <w:r>
        <w:rPr>
          <w:rFonts w:ascii="Times New Roman" w:hAnsi="Times New Roman" w:cs="Times New Roman"/>
          <w:sz w:val="28"/>
          <w:szCs w:val="28"/>
        </w:rPr>
        <w:t>қтимал жабдықтаушы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растайтын құжаттардың көшірмелерін қоса бере отырып, осы конкурс бойынша қызметтер көрсету мақсатында қажетті өздеріне жүктелген міндеттерді орындау үшін қызметкерлердің біліктілігі туралы мәліметтерді көрсетеді.</w:t>
      </w:r>
    </w:p>
    <w:tbl>
      <w:tblPr>
        <w:tblStyle w:val="3"/>
        <w:tblW w:w="936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8"/>
        <w:gridCol w:w="1560"/>
        <w:gridCol w:w="1561"/>
        <w:gridCol w:w="1702"/>
        <w:gridCol w:w="1844"/>
        <w:gridCol w:w="19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1" w:hRule="atLeast"/>
        </w:trPr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/п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Қызметкердің аты-жөні</w:t>
            </w:r>
          </w:p>
        </w:tc>
        <w:tc>
          <w:tcPr>
            <w:tcW w:w="15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Қазақстан Республикасының Азаматы</w:t>
            </w:r>
          </w:p>
        </w:tc>
        <w:tc>
          <w:tcPr>
            <w:tcW w:w="17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сы конкурста сатып алынатын қызметтерді көрсету саласындағы жұмыс өтілі</w:t>
            </w:r>
          </w:p>
        </w:tc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Біліктілік туралы құжат (түйіндемені, оқу туралы құжаттың көшірмесін қоса беру)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Лауазымы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жоба бойынш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" w:hRule="atLeast"/>
        </w:trPr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5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sz w:val="20"/>
                <w:szCs w:val="20"/>
                <w:lang w:eastAsia="ru-RU"/>
              </w:rPr>
            </w:pPr>
          </w:p>
        </w:tc>
        <w:tc>
          <w:tcPr>
            <w:tcW w:w="15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</w:p>
        </w:tc>
        <w:tc>
          <w:tcPr>
            <w:tcW w:w="17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</w:p>
        </w:tc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sz w:val="20"/>
                <w:szCs w:val="20"/>
                <w:lang w:eastAsia="ru-RU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</w:p>
        </w:tc>
      </w:tr>
    </w:tbl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егер қызметкерлерге қойылатын талаптар және осындай қызметкерлердің болуы бойынша осы конкурс бойынша техникалық ерекшелікте көрсетілген жағдайда толтырылады.</w:t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</w:t>
      </w:r>
      <w:r>
        <w:rPr>
          <w:rFonts w:ascii="Times New Roman" w:hAnsi="Times New Roman" w:cs="Times New Roman"/>
          <w:sz w:val="28"/>
          <w:szCs w:val="28"/>
          <w:lang w:val="kk-KZ"/>
        </w:rPr>
        <w:t>Ы</w:t>
      </w:r>
      <w:r>
        <w:rPr>
          <w:rFonts w:ascii="Times New Roman" w:hAnsi="Times New Roman" w:cs="Times New Roman"/>
          <w:sz w:val="28"/>
          <w:szCs w:val="28"/>
        </w:rPr>
        <w:t>қтимал жабдықтаушы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ның </w:t>
      </w:r>
      <w:r>
        <w:rPr>
          <w:rFonts w:ascii="Times New Roman" w:hAnsi="Times New Roman" w:cs="Times New Roman"/>
          <w:sz w:val="28"/>
          <w:szCs w:val="28"/>
        </w:rPr>
        <w:t>жобасының тапсырыс берушінің техникалық ерекшелігінің талаптарына сәйкестігін негіздеу:</w:t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 Тапсырыс беруші сатып алатын қызметтің ықтимал жабдықтаушы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ұйымның миссиясына сәйкестігін негіздеу (Жарғыға сәйкес ұйымның мақсаттары):</w:t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>
        <w:rPr>
          <w:rFonts w:ascii="Times New Roman" w:hAnsi="Times New Roman" w:cs="Times New Roman"/>
          <w:sz w:val="28"/>
          <w:szCs w:val="28"/>
        </w:rPr>
        <w:t>6. Тапсырыс беруші қойған мақсаттарға қол жеткізу жөніндегі іс-шаралардың егжей-тегжейлі жоспары: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  <w:lang w:val="kk-KZ"/>
        </w:rPr>
      </w:pPr>
    </w:p>
    <w:tbl>
      <w:tblPr>
        <w:tblStyle w:val="3"/>
        <w:tblW w:w="936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9"/>
        <w:gridCol w:w="4840"/>
        <w:gridCol w:w="1844"/>
        <w:gridCol w:w="196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03" w:hRule="atLeast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№</w:t>
            </w:r>
          </w:p>
        </w:tc>
        <w:tc>
          <w:tcPr>
            <w:tcW w:w="4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Іс-шара</w:t>
            </w:r>
          </w:p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(атауы және нысаны)</w:t>
            </w:r>
          </w:p>
        </w:tc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Өткізу орны</w:t>
            </w:r>
          </w:p>
        </w:tc>
        <w:tc>
          <w:tcPr>
            <w:tcW w:w="19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Өткізу мерзім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9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>
      <w:pPr>
        <w:tabs>
          <w:tab w:val="left" w:pos="284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>
      <w:pPr>
        <w:tabs>
          <w:tab w:val="left" w:pos="284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7. </w:t>
      </w:r>
      <w:r>
        <w:rPr>
          <w:rFonts w:ascii="Times New Roman" w:hAnsi="Times New Roman" w:cs="Times New Roman"/>
          <w:sz w:val="28"/>
          <w:szCs w:val="28"/>
          <w:lang w:val="kk-KZ"/>
        </w:rPr>
        <w:t>Ы</w:t>
      </w:r>
      <w:r>
        <w:rPr>
          <w:rFonts w:ascii="Times New Roman" w:hAnsi="Times New Roman" w:cs="Times New Roman"/>
          <w:sz w:val="28"/>
          <w:szCs w:val="28"/>
        </w:rPr>
        <w:t>қтимал жабдықтаушы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ның </w:t>
      </w:r>
      <w:r>
        <w:rPr>
          <w:rFonts w:ascii="Times New Roman" w:hAnsi="Times New Roman" w:cs="Times New Roman"/>
          <w:sz w:val="28"/>
          <w:szCs w:val="28"/>
        </w:rPr>
        <w:t>«үкіметтік емес ұйымдардың дерекқорында» болуы туралы мәліметтер:</w:t>
      </w:r>
    </w:p>
    <w:p>
      <w:pPr>
        <w:tabs>
          <w:tab w:val="left" w:pos="284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8. Жобаны іске асыру нәтижелерінің тиімділігін бағалау бойынша өлшенетін (сандық және сапалық) индикаторлар: </w:t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>
      <w:pPr>
        <w:spacing w:after="0"/>
        <w:ind w:firstLine="72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__________________                        __________________________</w:t>
      </w:r>
    </w:p>
    <w:p>
      <w:pPr>
        <w:spacing w:after="0"/>
        <w:ind w:firstLine="72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(</w:t>
      </w:r>
      <w:r>
        <w:rPr>
          <w:rFonts w:ascii="Times New Roman" w:hAnsi="Times New Roman"/>
          <w:i/>
          <w:iCs/>
          <w:sz w:val="28"/>
          <w:szCs w:val="28"/>
        </w:rPr>
        <w:t>Қолы, Күні</w:t>
      </w:r>
      <w:r>
        <w:rPr>
          <w:rFonts w:ascii="Times New Roman" w:hAnsi="Times New Roman"/>
          <w:i/>
          <w:sz w:val="28"/>
          <w:szCs w:val="28"/>
        </w:rPr>
        <w:t>)</w:t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 xml:space="preserve"> (</w:t>
      </w:r>
      <w:r>
        <w:rPr>
          <w:rFonts w:ascii="Times New Roman" w:hAnsi="Times New Roman"/>
          <w:i/>
          <w:iCs/>
          <w:sz w:val="28"/>
          <w:szCs w:val="28"/>
        </w:rPr>
        <w:t>Лауазымы, Тегі, Аты-жөні</w:t>
      </w:r>
      <w:r>
        <w:rPr>
          <w:rFonts w:ascii="Times New Roman" w:hAnsi="Times New Roman"/>
          <w:i/>
          <w:sz w:val="28"/>
          <w:szCs w:val="28"/>
        </w:rPr>
        <w:t>)</w:t>
      </w:r>
    </w:p>
    <w:p>
      <w:pPr>
        <w:spacing w:after="0"/>
        <w:rPr>
          <w:rFonts w:ascii="Times New Roman" w:hAnsi="Times New Roman"/>
          <w:sz w:val="28"/>
          <w:szCs w:val="28"/>
          <w:lang w:val="kk-KZ"/>
        </w:rPr>
      </w:pPr>
      <w:r>
        <w:rPr>
          <w:rFonts w:ascii="Times New Roman" w:hAnsi="Times New Roman"/>
          <w:sz w:val="28"/>
          <w:szCs w:val="28"/>
          <w:lang w:val="kk-KZ"/>
        </w:rPr>
        <w:t>М</w:t>
      </w:r>
      <w:r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  <w:lang w:val="kk-KZ"/>
        </w:rPr>
        <w:t>Ө.</w:t>
      </w:r>
    </w:p>
    <w:p>
      <w:pPr>
        <w:spacing w:after="0"/>
        <w:jc w:val="both"/>
        <w:rPr>
          <w:rFonts w:ascii="Times New Roman" w:hAnsi="Times New Roman"/>
          <w:i/>
          <w:iCs/>
          <w:sz w:val="28"/>
          <w:szCs w:val="28"/>
          <w:lang w:val="kk-KZ"/>
        </w:rPr>
      </w:pPr>
    </w:p>
    <w:p>
      <w:pPr>
        <w:spacing w:after="0"/>
        <w:jc w:val="both"/>
        <w:rPr>
          <w:rFonts w:ascii="Times New Roman" w:hAnsi="Times New Roman"/>
          <w:i/>
          <w:iCs/>
          <w:sz w:val="28"/>
          <w:szCs w:val="28"/>
          <w:lang w:val="kk-KZ"/>
        </w:rPr>
      </w:pPr>
    </w:p>
    <w:p>
      <w:pPr>
        <w:spacing w:after="0"/>
        <w:jc w:val="both"/>
        <w:rPr>
          <w:rFonts w:ascii="Times New Roman" w:hAnsi="Times New Roman"/>
          <w:i/>
          <w:iCs/>
          <w:sz w:val="28"/>
          <w:szCs w:val="28"/>
          <w:lang w:val="kk-KZ"/>
        </w:rPr>
      </w:pPr>
    </w:p>
    <w:p>
      <w:pPr>
        <w:spacing w:after="0"/>
        <w:jc w:val="both"/>
        <w:rPr>
          <w:rFonts w:ascii="Times New Roman" w:hAnsi="Times New Roman"/>
          <w:i/>
          <w:iCs/>
          <w:sz w:val="28"/>
          <w:szCs w:val="28"/>
          <w:lang w:val="kk-KZ"/>
        </w:rPr>
      </w:pPr>
      <w:r>
        <w:rPr>
          <w:rFonts w:ascii="Times New Roman" w:hAnsi="Times New Roman"/>
          <w:i/>
          <w:iCs/>
          <w:sz w:val="28"/>
          <w:szCs w:val="28"/>
          <w:lang w:val="kk-KZ"/>
        </w:rPr>
        <w:t xml:space="preserve">атынан және тапсырма бойынша конкурстық өтінімге қол қоюға барлық өкілеттігі бар </w:t>
      </w:r>
    </w:p>
    <w:p>
      <w:pPr>
        <w:spacing w:after="0"/>
        <w:jc w:val="both"/>
        <w:rPr>
          <w:rFonts w:ascii="Times New Roman" w:hAnsi="Times New Roman"/>
          <w:i/>
          <w:iCs/>
          <w:sz w:val="28"/>
          <w:szCs w:val="28"/>
          <w:lang w:val="kk-KZ"/>
        </w:rPr>
      </w:pPr>
    </w:p>
    <w:p>
      <w:pPr>
        <w:spacing w:after="0"/>
        <w:jc w:val="both"/>
        <w:rPr>
          <w:rFonts w:ascii="Times New Roman" w:hAnsi="Times New Roman"/>
          <w:sz w:val="28"/>
          <w:szCs w:val="28"/>
          <w:lang w:val="kk-KZ"/>
        </w:rPr>
      </w:pPr>
      <w:r>
        <w:rPr>
          <w:rFonts w:ascii="Times New Roman" w:hAnsi="Times New Roman"/>
          <w:sz w:val="28"/>
          <w:szCs w:val="28"/>
          <w:lang w:val="kk-KZ"/>
        </w:rPr>
        <w:t>__________________________________________________________________</w:t>
      </w:r>
    </w:p>
    <w:p>
      <w:pPr>
        <w:spacing w:after="0"/>
        <w:ind w:left="2820" w:firstLine="720"/>
        <w:rPr>
          <w:rFonts w:ascii="Times New Roman" w:hAnsi="Times New Roman"/>
          <w:i/>
          <w:sz w:val="28"/>
          <w:szCs w:val="28"/>
          <w:lang w:val="kk-KZ"/>
        </w:rPr>
      </w:pPr>
      <w:r>
        <w:rPr>
          <w:rFonts w:ascii="Times New Roman" w:hAnsi="Times New Roman"/>
          <w:i/>
          <w:sz w:val="28"/>
          <w:szCs w:val="28"/>
          <w:lang w:val="kk-KZ"/>
        </w:rPr>
        <w:t>(ҮЕҰ атауы)</w:t>
      </w:r>
    </w:p>
    <w:p>
      <w:pPr>
        <w:spacing w:after="0"/>
        <w:ind w:left="2160" w:firstLine="720"/>
        <w:rPr>
          <w:rFonts w:ascii="Times New Roman" w:hAnsi="Times New Roman"/>
          <w:i/>
          <w:sz w:val="28"/>
          <w:szCs w:val="28"/>
          <w:lang w:val="kk-KZ"/>
        </w:rPr>
      </w:pPr>
    </w:p>
    <w:p>
      <w:pPr>
        <w:spacing w:after="0"/>
        <w:ind w:left="2160" w:firstLine="720"/>
        <w:rPr>
          <w:rFonts w:ascii="Times New Roman" w:hAnsi="Times New Roman"/>
          <w:i/>
          <w:sz w:val="28"/>
          <w:szCs w:val="28"/>
          <w:lang w:val="kk-KZ"/>
        </w:rPr>
      </w:pPr>
    </w:p>
    <w:p>
      <w:pPr>
        <w:spacing w:after="0"/>
        <w:ind w:left="2160" w:firstLine="720"/>
        <w:rPr>
          <w:rFonts w:ascii="Times New Roman" w:hAnsi="Times New Roman"/>
          <w:i/>
          <w:sz w:val="28"/>
          <w:szCs w:val="28"/>
          <w:lang w:val="kk-KZ"/>
        </w:rPr>
      </w:pPr>
    </w:p>
    <w:p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kk-KZ"/>
        </w:rPr>
      </w:pPr>
      <w:r>
        <w:rPr>
          <w:rFonts w:ascii="Times New Roman" w:hAnsi="Times New Roman"/>
          <w:bCs/>
          <w:i/>
          <w:iCs/>
          <w:color w:val="000000"/>
          <w:sz w:val="28"/>
          <w:szCs w:val="28"/>
          <w:lang w:val="kk-KZ"/>
        </w:rPr>
        <w:t>(басшының қолы қойылып, мөрмен куәландырылуы керек)</w:t>
      </w:r>
    </w:p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522079E"/>
    <w:multiLevelType w:val="multilevel"/>
    <w:tmpl w:val="6522079E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 w:ascii="Times New Roman" w:hAnsi="Times New Roman" w:cs="Times New Roman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5"/>
  <w:documentProtection w:enforcement="0"/>
  <w:defaultTabStop w:val="708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rE0MTQxNTMwsTBS0lEKTi0uzszPAykwqgUAuCXYyiwAAAA="/>
  </w:docVars>
  <w:rsids>
    <w:rsidRoot w:val="00980F31"/>
    <w:rsid w:val="00006117"/>
    <w:rsid w:val="00030767"/>
    <w:rsid w:val="00043C42"/>
    <w:rsid w:val="00074D87"/>
    <w:rsid w:val="00096016"/>
    <w:rsid w:val="000B4BB6"/>
    <w:rsid w:val="000B5B7A"/>
    <w:rsid w:val="000C331C"/>
    <w:rsid w:val="000C3C4C"/>
    <w:rsid w:val="001067E4"/>
    <w:rsid w:val="001114C1"/>
    <w:rsid w:val="001271A4"/>
    <w:rsid w:val="001C06BB"/>
    <w:rsid w:val="0026500F"/>
    <w:rsid w:val="00271D44"/>
    <w:rsid w:val="002A6E9F"/>
    <w:rsid w:val="00322FB9"/>
    <w:rsid w:val="00331892"/>
    <w:rsid w:val="003427BB"/>
    <w:rsid w:val="00363C96"/>
    <w:rsid w:val="003759E6"/>
    <w:rsid w:val="003902DF"/>
    <w:rsid w:val="003E29BA"/>
    <w:rsid w:val="0043604E"/>
    <w:rsid w:val="00455B0E"/>
    <w:rsid w:val="004667AB"/>
    <w:rsid w:val="004A3294"/>
    <w:rsid w:val="004F124E"/>
    <w:rsid w:val="004F472C"/>
    <w:rsid w:val="005312EE"/>
    <w:rsid w:val="00534BAB"/>
    <w:rsid w:val="005704C3"/>
    <w:rsid w:val="00595E8E"/>
    <w:rsid w:val="005A2366"/>
    <w:rsid w:val="005B20AD"/>
    <w:rsid w:val="005D5007"/>
    <w:rsid w:val="005F2D86"/>
    <w:rsid w:val="006846EC"/>
    <w:rsid w:val="006A5772"/>
    <w:rsid w:val="006C05BF"/>
    <w:rsid w:val="006E41D5"/>
    <w:rsid w:val="0074785D"/>
    <w:rsid w:val="007868E0"/>
    <w:rsid w:val="007D2E8F"/>
    <w:rsid w:val="007E41AB"/>
    <w:rsid w:val="00804109"/>
    <w:rsid w:val="00821290"/>
    <w:rsid w:val="0089220B"/>
    <w:rsid w:val="008B58F7"/>
    <w:rsid w:val="00920F6C"/>
    <w:rsid w:val="0092220A"/>
    <w:rsid w:val="009329E9"/>
    <w:rsid w:val="00941B22"/>
    <w:rsid w:val="009439CF"/>
    <w:rsid w:val="00944A07"/>
    <w:rsid w:val="00960367"/>
    <w:rsid w:val="00970E0F"/>
    <w:rsid w:val="00980F31"/>
    <w:rsid w:val="00983C40"/>
    <w:rsid w:val="00985384"/>
    <w:rsid w:val="009C7277"/>
    <w:rsid w:val="009E29BE"/>
    <w:rsid w:val="00A36C2C"/>
    <w:rsid w:val="00A7017C"/>
    <w:rsid w:val="00A76E03"/>
    <w:rsid w:val="00A811D7"/>
    <w:rsid w:val="00A9367D"/>
    <w:rsid w:val="00AC5029"/>
    <w:rsid w:val="00B05CA5"/>
    <w:rsid w:val="00B70660"/>
    <w:rsid w:val="00BC7130"/>
    <w:rsid w:val="00BD6FE1"/>
    <w:rsid w:val="00BD7176"/>
    <w:rsid w:val="00BF1754"/>
    <w:rsid w:val="00C32631"/>
    <w:rsid w:val="00CC2828"/>
    <w:rsid w:val="00CC5F44"/>
    <w:rsid w:val="00CE03D7"/>
    <w:rsid w:val="00CE16BC"/>
    <w:rsid w:val="00D36D7D"/>
    <w:rsid w:val="00D44340"/>
    <w:rsid w:val="00D714D3"/>
    <w:rsid w:val="00D902B9"/>
    <w:rsid w:val="00DC5F6A"/>
    <w:rsid w:val="00DE7915"/>
    <w:rsid w:val="00E33718"/>
    <w:rsid w:val="00E37FF2"/>
    <w:rsid w:val="00E56522"/>
    <w:rsid w:val="00E70A23"/>
    <w:rsid w:val="00EA6A27"/>
    <w:rsid w:val="00EE41E3"/>
    <w:rsid w:val="00F2235B"/>
    <w:rsid w:val="00F900AB"/>
    <w:rsid w:val="00F934D0"/>
    <w:rsid w:val="00F93A43"/>
    <w:rsid w:val="00FB61E2"/>
    <w:rsid w:val="00FD4B72"/>
    <w:rsid w:val="00FD672A"/>
    <w:rsid w:val="78F42964"/>
    <w:rsid w:val="7E987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ru-RU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ru-RU"/>
    </w:rPr>
  </w:style>
  <w:style w:type="table" w:styleId="5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No Spacing"/>
    <w:qFormat/>
    <w:uiPriority w:val="1"/>
    <w:pPr>
      <w:spacing w:after="0" w:line="240" w:lineRule="auto"/>
    </w:pPr>
    <w:rPr>
      <w:rFonts w:ascii="Calibri" w:hAnsi="Calibri" w:eastAsia="Calibri" w:cs="Times New Roman"/>
      <w:sz w:val="22"/>
      <w:szCs w:val="22"/>
      <w:lang w:val="ru-RU" w:eastAsia="en-US" w:bidi="ar-SA"/>
    </w:rPr>
  </w:style>
  <w:style w:type="paragraph" w:styleId="7">
    <w:name w:val="List Paragraph"/>
    <w:basedOn w:val="1"/>
    <w:link w:val="9"/>
    <w:qFormat/>
    <w:uiPriority w:val="34"/>
    <w:pPr>
      <w:ind w:left="720"/>
      <w:contextualSpacing/>
    </w:pPr>
  </w:style>
  <w:style w:type="paragraph" w:customStyle="1" w:styleId="8">
    <w:name w:val="List Paragraph1"/>
    <w:basedOn w:val="1"/>
    <w:uiPriority w:val="99"/>
    <w:pPr>
      <w:spacing w:after="200" w:line="276" w:lineRule="auto"/>
      <w:ind w:left="720"/>
    </w:pPr>
    <w:rPr>
      <w:rFonts w:ascii="Calibri" w:hAnsi="Calibri" w:eastAsia="Times New Roman" w:cs="Calibri"/>
    </w:rPr>
  </w:style>
  <w:style w:type="character" w:customStyle="1" w:styleId="9">
    <w:name w:val="Абзац списка Знак"/>
    <w:link w:val="7"/>
    <w:locked/>
    <w:uiPriority w:val="34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D4ABEF-9590-4E60-A512-FDA9AF12637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7</Pages>
  <Words>1423</Words>
  <Characters>8113</Characters>
  <Lines>67</Lines>
  <Paragraphs>19</Paragraphs>
  <TotalTime>277</TotalTime>
  <ScaleCrop>false</ScaleCrop>
  <LinksUpToDate>false</LinksUpToDate>
  <CharactersWithSpaces>9517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3-02T05:17:00Z</dcterms:created>
  <dc:creator>Степан Митюков</dc:creator>
  <cp:lastModifiedBy>user</cp:lastModifiedBy>
  <dcterms:modified xsi:type="dcterms:W3CDTF">2023-12-12T10:18:16Z</dcterms:modified>
  <cp:revision>7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13306</vt:lpwstr>
  </property>
  <property fmtid="{D5CDD505-2E9C-101B-9397-08002B2CF9AE}" pid="3" name="ICV">
    <vt:lpwstr>6CC46C6D198A4B87AF80E35BA9D5A904_13</vt:lpwstr>
  </property>
</Properties>
</file>